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1A6D5" w14:textId="535205E3" w:rsidR="00C91DD5" w:rsidRPr="00B33E66" w:rsidRDefault="00B33E66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  <w:r w:rsidRPr="00B33E66">
        <w:rPr>
          <w:rFonts w:ascii="Montserrat SemiBold" w:hAnsi="Montserrat SemiBold" w:cs="Montserrat SemiBold"/>
          <w:b/>
          <w:bCs/>
          <w:noProof/>
          <w:color w:val="3D3D3D"/>
          <w:sz w:val="40"/>
          <w:szCs w:val="40"/>
          <w:lang w:val="lv-LV"/>
        </w:rPr>
        <w:drawing>
          <wp:anchor distT="0" distB="0" distL="114300" distR="114300" simplePos="0" relativeHeight="251658239" behindDoc="1" locked="0" layoutInCell="1" allowOverlap="1" wp14:anchorId="59FA9174" wp14:editId="283A8F63">
            <wp:simplePos x="0" y="0"/>
            <wp:positionH relativeFrom="page">
              <wp:align>right</wp:align>
            </wp:positionH>
            <wp:positionV relativeFrom="paragraph">
              <wp:posOffset>-1332230</wp:posOffset>
            </wp:positionV>
            <wp:extent cx="7553325" cy="10684065"/>
            <wp:effectExtent l="0" t="0" r="0" b="317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8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349" w:rsidRPr="00B33E66">
        <w:rPr>
          <w:rFonts w:ascii="Montserrat" w:hAnsi="Montserrat" w:cs="Montserrat"/>
          <w:noProof/>
          <w:color w:val="3D3D3D"/>
          <w:sz w:val="32"/>
          <w:szCs w:val="32"/>
          <w:lang w:val="lv-LV"/>
        </w:rPr>
        <w:drawing>
          <wp:anchor distT="0" distB="0" distL="114300" distR="114300" simplePos="0" relativeHeight="251661312" behindDoc="0" locked="0" layoutInCell="1" allowOverlap="1" wp14:anchorId="7521375F" wp14:editId="15626681">
            <wp:simplePos x="0" y="0"/>
            <wp:positionH relativeFrom="margin">
              <wp:posOffset>1986280</wp:posOffset>
            </wp:positionH>
            <wp:positionV relativeFrom="paragraph">
              <wp:posOffset>219075</wp:posOffset>
            </wp:positionV>
            <wp:extent cx="2981325" cy="69977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E6A3EF" w14:textId="5B352CF7" w:rsidR="00C91DD5" w:rsidRPr="00B33E66" w:rsidRDefault="00C91DD5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125B7FD7" w14:textId="5F1CE411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5F2F21EF" w14:textId="1CB12B59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3E9D8689" w14:textId="22CF8422" w:rsidR="00156844" w:rsidRPr="00B33E66" w:rsidRDefault="00DF031F" w:rsidP="00156844">
      <w:pPr>
        <w:pStyle w:val="BasicParagraph"/>
        <w:tabs>
          <w:tab w:val="left" w:pos="567"/>
        </w:tabs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Latvijas Universitātes Vadības un uzņēmējdarbības mācību centrs</w:t>
      </w:r>
    </w:p>
    <w:p w14:paraId="50DBD15A" w14:textId="38A2481D" w:rsidR="00DF031F" w:rsidRPr="00B33E66" w:rsidRDefault="00DF031F" w:rsidP="00156844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(LU VUMC)</w:t>
      </w:r>
    </w:p>
    <w:p w14:paraId="1BFB4795" w14:textId="5AC15A4F" w:rsidR="00DF031F" w:rsidRPr="00B33E66" w:rsidRDefault="00DF031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0A5AD5D2" w14:textId="5C8C1AFC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7605E786" w14:textId="4D4E63A8" w:rsidR="00156844" w:rsidRPr="00B33E66" w:rsidRDefault="00156844" w:rsidP="00156844">
      <w:pPr>
        <w:pStyle w:val="BasicParagraph"/>
        <w:tabs>
          <w:tab w:val="left" w:pos="567"/>
        </w:tabs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3B10F89D" w14:textId="17F18522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25E0D19C" w14:textId="70BABF77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7E2124FC" w14:textId="57158D03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4A48AF6F" w14:textId="0F455E9C" w:rsidR="00DF031F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IEVADS JAVA PROGRAMMĒŠANĀ</w:t>
      </w:r>
    </w:p>
    <w:p w14:paraId="734B4BC1" w14:textId="2EEBE578" w:rsidR="00975C5F" w:rsidRPr="00B33E66" w:rsidRDefault="00975C5F" w:rsidP="00975C5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20"/>
          <w:szCs w:val="2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NODARBĪBA #3</w:t>
      </w:r>
    </w:p>
    <w:p w14:paraId="617F0EC9" w14:textId="299A305C" w:rsidR="00DF031F" w:rsidRPr="00B33E66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40"/>
          <w:szCs w:val="40"/>
          <w:lang w:val="lv-LV"/>
        </w:rPr>
      </w:pPr>
      <w:r>
        <w:rPr>
          <w:rFonts w:ascii="Montserrat" w:hAnsi="Montserrat" w:cs="Montserrat"/>
          <w:color w:val="3D3D3D"/>
          <w:sz w:val="40"/>
          <w:szCs w:val="40"/>
          <w:lang w:val="lv-LV"/>
        </w:rPr>
        <w:t>Mārtiņš Ceske/Vjačeslavs Vasiļevskis</w:t>
      </w:r>
    </w:p>
    <w:p w14:paraId="050309A6" w14:textId="6EEE5C15" w:rsidR="00DF031F" w:rsidRPr="00B33E66" w:rsidRDefault="00DF031F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  <w:r w:rsidRPr="00B33E66">
        <w:rPr>
          <w:rFonts w:ascii="Montserrat" w:hAnsi="Montserrat" w:cs="Montserrat"/>
          <w:color w:val="3D3D3D"/>
          <w:sz w:val="40"/>
          <w:szCs w:val="40"/>
        </w:rPr>
        <w:t>2021</w:t>
      </w:r>
    </w:p>
    <w:p w14:paraId="083312E8" w14:textId="2A6910AB" w:rsidR="00156844" w:rsidRPr="00B33E66" w:rsidRDefault="00156844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</w:p>
    <w:p w14:paraId="65AB3C2B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55CF2430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44FB76F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7E5BF0A" w14:textId="641356D2" w:rsidR="001C7349" w:rsidRPr="00B33E66" w:rsidRDefault="00156844" w:rsidP="001C7349">
      <w:pPr>
        <w:jc w:val="right"/>
        <w:rPr>
          <w:rFonts w:ascii="Montserrat" w:hAnsi="Montserrat" w:cs="Montserrat"/>
          <w:color w:val="3D3D3D"/>
          <w:sz w:val="24"/>
          <w:szCs w:val="24"/>
        </w:rPr>
      </w:pPr>
      <w:r w:rsidRPr="00B33E66">
        <w:rPr>
          <w:rFonts w:ascii="Montserrat" w:hAnsi="Montserrat" w:cs="Montserrat"/>
          <w:color w:val="3D3D3D"/>
          <w:sz w:val="24"/>
          <w:szCs w:val="24"/>
        </w:rPr>
        <w:t>ESF projekts Nr. 8.4.1.0/16/l/001</w:t>
      </w:r>
      <w:r w:rsidRPr="00B33E66">
        <w:rPr>
          <w:rFonts w:ascii="Montserrat" w:hAnsi="Montserrat" w:cs="Montserrat"/>
          <w:color w:val="3D3D3D"/>
          <w:sz w:val="24"/>
          <w:szCs w:val="24"/>
        </w:rPr>
        <w:br/>
        <w:t>‘’Nodarbināto personu profesionālās kompetences pilnveide”</w:t>
      </w:r>
    </w:p>
    <w:p w14:paraId="1BBA2122" w14:textId="2AAEE721" w:rsidR="001C7349" w:rsidRPr="00B33E66" w:rsidRDefault="001C7349" w:rsidP="00C91DD5">
      <w:pPr>
        <w:jc w:val="center"/>
      </w:pPr>
      <w:r w:rsidRPr="00B33E66">
        <w:rPr>
          <w:rFonts w:ascii="Montserrat" w:hAnsi="Montserrat" w:cs="Montserrat"/>
          <w:noProof/>
          <w:color w:val="3D3D3D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7DD7387" wp14:editId="0C7F2FEC">
            <wp:simplePos x="0" y="0"/>
            <wp:positionH relativeFrom="margin">
              <wp:posOffset>3369310</wp:posOffset>
            </wp:positionH>
            <wp:positionV relativeFrom="paragraph">
              <wp:posOffset>13970</wp:posOffset>
            </wp:positionV>
            <wp:extent cx="3519805" cy="848360"/>
            <wp:effectExtent l="0" t="0" r="444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80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F1E9D" w14:textId="492C29C8" w:rsidR="001C7349" w:rsidRPr="00B33E66" w:rsidRDefault="001C7349" w:rsidP="00C91DD5">
      <w:pPr>
        <w:jc w:val="center"/>
      </w:pPr>
    </w:p>
    <w:p w14:paraId="0CA97A08" w14:textId="12CC49E9" w:rsidR="001C7349" w:rsidRPr="00B33E66" w:rsidRDefault="001C7349" w:rsidP="00C91DD5">
      <w:pPr>
        <w:jc w:val="center"/>
      </w:pPr>
    </w:p>
    <w:p w14:paraId="423C1FD3" w14:textId="6D73C4C8" w:rsidR="001C7349" w:rsidRPr="00B33E66" w:rsidRDefault="001C7349" w:rsidP="00C91DD5">
      <w:pPr>
        <w:jc w:val="center"/>
      </w:pPr>
    </w:p>
    <w:p w14:paraId="7B844D24" w14:textId="77777777" w:rsidR="00D1147E" w:rsidRDefault="004C27CF" w:rsidP="00D1147E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0" w:name="nodarbība-1.-obligātais-mājas-darbs-2"/>
      <w:r w:rsidRPr="00663E47">
        <w:rPr>
          <w:rFonts w:ascii="Montserrat SemiBold" w:hAnsi="Montserrat SemiBold"/>
          <w:color w:val="3E3E3D"/>
          <w:sz w:val="40"/>
          <w:szCs w:val="40"/>
        </w:rPr>
        <w:t>1. mājas darbs</w:t>
      </w:r>
      <w:bookmarkStart w:id="1" w:name="bankas-karte"/>
      <w:bookmarkEnd w:id="0"/>
    </w:p>
    <w:p w14:paraId="3D18626F" w14:textId="69D852CC" w:rsidR="00D1147E" w:rsidRPr="0059221A" w:rsidRDefault="00D1147E" w:rsidP="0059221A">
      <w:pPr>
        <w:pStyle w:val="Heading1"/>
        <w:rPr>
          <w:rFonts w:ascii="Montserrat SemiBold" w:hAnsi="Montserrat SemiBold"/>
          <w:color w:val="3E3E3D"/>
        </w:rPr>
      </w:pPr>
      <w:r>
        <w:rPr>
          <w:rFonts w:ascii="Montserrat SemiBold" w:hAnsi="Montserrat SemiBold"/>
          <w:color w:val="3E3E3D"/>
        </w:rPr>
        <w:t>Kaķis</w:t>
      </w:r>
    </w:p>
    <w:p w14:paraId="2AC32DD1" w14:textId="0F7EA970" w:rsidR="00D1147E" w:rsidRDefault="00D1147E" w:rsidP="00D1147E">
      <w:pPr>
        <w:pStyle w:val="Compact"/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>Uzdevums:</w:t>
      </w:r>
    </w:p>
    <w:p w14:paraId="290C98FD" w14:textId="77777777" w:rsidR="00D1147E" w:rsidRDefault="00D1147E" w:rsidP="00D1147E">
      <w:pPr>
        <w:pStyle w:val="Compact"/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</w:pPr>
    </w:p>
    <w:p w14:paraId="280C8A14" w14:textId="3EB9DDC0" w:rsidR="00D1147E" w:rsidRPr="00D1147E" w:rsidRDefault="00D1147E" w:rsidP="0059221A">
      <w:pPr>
        <w:pStyle w:val="Compact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>Izveidot</w:t>
      </w: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klasi Cat</w:t>
      </w:r>
      <w:r w:rsidR="0059221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ar laukiem</w:t>
      </w: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:</w:t>
      </w:r>
    </w:p>
    <w:p w14:paraId="0419DC77" w14:textId="77777777" w:rsidR="00D1147E" w:rsidRPr="00D1147E" w:rsidRDefault="00D1147E" w:rsidP="00D1147E">
      <w:pPr>
        <w:pStyle w:val="Compact"/>
        <w:numPr>
          <w:ilvl w:val="1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Krāsa (color)</w:t>
      </w:r>
    </w:p>
    <w:p w14:paraId="6F2B615F" w14:textId="77777777" w:rsidR="00D1147E" w:rsidRPr="00D1147E" w:rsidRDefault="00D1147E" w:rsidP="00D1147E">
      <w:pPr>
        <w:pStyle w:val="Compact"/>
        <w:numPr>
          <w:ilvl w:val="1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Nosaukums (name)</w:t>
      </w:r>
    </w:p>
    <w:p w14:paraId="6E4376CA" w14:textId="77777777" w:rsidR="00D1147E" w:rsidRPr="00D1147E" w:rsidRDefault="00D1147E" w:rsidP="00D1147E">
      <w:pPr>
        <w:pStyle w:val="Compact"/>
        <w:numPr>
          <w:ilvl w:val="1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Suga (species)</w:t>
      </w:r>
    </w:p>
    <w:p w14:paraId="2D311833" w14:textId="77777777" w:rsidR="00D1147E" w:rsidRPr="00D1147E" w:rsidRDefault="00D1147E" w:rsidP="00D1147E">
      <w:pPr>
        <w:pStyle w:val="Compact"/>
        <w:numPr>
          <w:ilvl w:val="1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Vecums (age)</w:t>
      </w:r>
    </w:p>
    <w:p w14:paraId="4F7A16E5" w14:textId="77777777" w:rsidR="00D1147E" w:rsidRPr="00D1147E" w:rsidRDefault="00D1147E" w:rsidP="00D1147E">
      <w:pPr>
        <w:pStyle w:val="Compact"/>
        <w:numPr>
          <w:ilvl w:val="1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Svars (weight)</w:t>
      </w:r>
    </w:p>
    <w:p w14:paraId="19CD3C24" w14:textId="77777777" w:rsidR="00D1147E" w:rsidRPr="00D1147E" w:rsidRDefault="00D1147E" w:rsidP="00D1147E">
      <w:pPr>
        <w:pStyle w:val="Compact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Klasei ir jābūt konstruktoram ar 3 parametriem:</w:t>
      </w:r>
    </w:p>
    <w:p w14:paraId="7188E899" w14:textId="77777777" w:rsidR="00D1147E" w:rsidRPr="00D1147E" w:rsidRDefault="00D1147E" w:rsidP="00D1147E">
      <w:pPr>
        <w:pStyle w:val="Compact"/>
        <w:numPr>
          <w:ilvl w:val="1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Krāsa</w:t>
      </w:r>
    </w:p>
    <w:p w14:paraId="2C502647" w14:textId="77777777" w:rsidR="00D1147E" w:rsidRPr="00D1147E" w:rsidRDefault="00D1147E" w:rsidP="00D1147E">
      <w:pPr>
        <w:pStyle w:val="Compact"/>
        <w:numPr>
          <w:ilvl w:val="1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Nosaukums</w:t>
      </w:r>
    </w:p>
    <w:p w14:paraId="19D92C77" w14:textId="77777777" w:rsidR="00D1147E" w:rsidRPr="00D1147E" w:rsidRDefault="00D1147E" w:rsidP="00D1147E">
      <w:pPr>
        <w:pStyle w:val="Compact"/>
        <w:numPr>
          <w:ilvl w:val="1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Svars</w:t>
      </w:r>
    </w:p>
    <w:p w14:paraId="3B8B8D53" w14:textId="77777777" w:rsidR="00D1147E" w:rsidRPr="00D1147E" w:rsidRDefault="00D1147E" w:rsidP="00D1147E">
      <w:pPr>
        <w:pStyle w:val="Compact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Klasei ir jābūt “get” un “set” metodēm visiem laukiem</w:t>
      </w:r>
    </w:p>
    <w:p w14:paraId="73B9768D" w14:textId="77777777" w:rsidR="00D1147E" w:rsidRPr="00D1147E" w:rsidRDefault="00D1147E" w:rsidP="00D1147E">
      <w:pPr>
        <w:pStyle w:val="Compact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Izveidojiet objektu no klases “Cat” (objekta veidošanai izmantojiet konstruktoru)</w:t>
      </w:r>
    </w:p>
    <w:p w14:paraId="2D05F16A" w14:textId="77777777" w:rsidR="00D1147E" w:rsidRPr="00D1147E" w:rsidRDefault="00D1147E" w:rsidP="00D1147E">
      <w:pPr>
        <w:pStyle w:val="Compact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Izmantojiet “set” metodes, lai atlikušajos laukos saliktu vērtības</w:t>
      </w:r>
    </w:p>
    <w:p w14:paraId="746B6923" w14:textId="79A4C354" w:rsidR="00D1147E" w:rsidRPr="00D1147E" w:rsidRDefault="00D1147E" w:rsidP="00D1147E">
      <w:pPr>
        <w:pStyle w:val="Compact"/>
        <w:numPr>
          <w:ilvl w:val="0"/>
          <w:numId w:val="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Izvadiet šī objekta lauku vērtības konsolē (izmantojiet “get” metodes)</w:t>
      </w:r>
    </w:p>
    <w:p w14:paraId="3C48E4BF" w14:textId="77777777" w:rsidR="00D1147E" w:rsidRDefault="00D1147E" w:rsidP="00D1147E">
      <w:pPr>
        <w:pStyle w:val="Compact"/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</w:pPr>
    </w:p>
    <w:p w14:paraId="7C90274B" w14:textId="5F863FC2" w:rsidR="00D1147E" w:rsidRDefault="00D1147E" w:rsidP="00D1147E">
      <w:pPr>
        <w:pStyle w:val="Compact"/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</w:pPr>
      <w:r w:rsidRPr="000C11E2"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 xml:space="preserve">Klases </w:t>
      </w:r>
      <w:r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>Cat</w:t>
      </w:r>
      <w:r w:rsidRPr="000C11E2"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 xml:space="preserve"> izveidošana</w:t>
      </w:r>
      <w:r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 xml:space="preserve">: </w:t>
      </w:r>
    </w:p>
    <w:p w14:paraId="20C58F54" w14:textId="56185D22" w:rsidR="00D1147E" w:rsidRDefault="00D1147E" w:rsidP="00D1147E">
      <w:pPr>
        <w:pStyle w:val="Compact"/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</w:pPr>
    </w:p>
    <w:p w14:paraId="5DABF8C7" w14:textId="6E414496" w:rsidR="00D1147E" w:rsidRDefault="00D1147E" w:rsidP="00D1147E">
      <w:pPr>
        <w:pStyle w:val="Compact"/>
        <w:numPr>
          <w:ilvl w:val="0"/>
          <w:numId w:val="28"/>
        </w:numPr>
      </w:pPr>
      <w:r w:rsidRPr="00D1147E">
        <w:rPr>
          <w:rFonts w:ascii="Montserrat" w:hAnsi="Montserrat" w:cs="Open Sans"/>
          <w:color w:val="3E3E3D"/>
          <w:shd w:val="clear" w:color="auto" w:fill="FFFFFF"/>
          <w:lang w:val="lv-LV"/>
        </w:rPr>
        <w:t>Izveidojam klasi Cat un pievienojam visus prasītos laukus:</w:t>
      </w:r>
    </w:p>
    <w:p w14:paraId="62AF74AA" w14:textId="4A6531B3" w:rsidR="00D1147E" w:rsidRDefault="00D1147E" w:rsidP="00D1147E">
      <w:pPr>
        <w:pStyle w:val="Compact"/>
        <w:ind w:left="480"/>
        <w:rPr>
          <w:rStyle w:val="VerbatimChar"/>
        </w:rPr>
      </w:pPr>
    </w:p>
    <w:p w14:paraId="58F1263A" w14:textId="7703AA76" w:rsidR="00D1147E" w:rsidRDefault="00D1147E" w:rsidP="00D1147E">
      <w:pPr>
        <w:pStyle w:val="Compact"/>
        <w:ind w:left="480"/>
      </w:pPr>
      <w:r>
        <w:rPr>
          <w:rStyle w:val="VerbatimChar"/>
        </w:rPr>
        <w:t>public class Cat {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private String color;</w:t>
      </w:r>
      <w:r>
        <w:br/>
      </w:r>
      <w:r>
        <w:rPr>
          <w:rStyle w:val="VerbatimChar"/>
        </w:rPr>
        <w:t xml:space="preserve">        private String name;</w:t>
      </w:r>
      <w:r>
        <w:br/>
      </w:r>
      <w:r>
        <w:rPr>
          <w:rStyle w:val="VerbatimChar"/>
        </w:rPr>
        <w:t xml:space="preserve">        private String species;</w:t>
      </w:r>
      <w:r>
        <w:br/>
      </w:r>
      <w:r>
        <w:rPr>
          <w:rStyle w:val="VerbatimChar"/>
        </w:rPr>
        <w:t xml:space="preserve">        private int age;</w:t>
      </w:r>
      <w:r>
        <w:br/>
      </w:r>
      <w:r>
        <w:rPr>
          <w:rStyle w:val="VerbatimChar"/>
        </w:rPr>
        <w:t xml:space="preserve">        private int weigh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}</w:t>
      </w:r>
    </w:p>
    <w:p w14:paraId="02E914D2" w14:textId="77777777" w:rsidR="0059221A" w:rsidRDefault="0059221A" w:rsidP="00D1147E">
      <w:pPr>
        <w:pStyle w:val="Compact"/>
      </w:pPr>
    </w:p>
    <w:p w14:paraId="7FB9D676" w14:textId="5780CA98" w:rsidR="00D1147E" w:rsidRDefault="0059221A" w:rsidP="0059221A">
      <w:pPr>
        <w:pStyle w:val="Compact"/>
        <w:numPr>
          <w:ilvl w:val="0"/>
          <w:numId w:val="30"/>
        </w:numPr>
      </w:pPr>
      <w:r w:rsidRPr="0059221A">
        <w:rPr>
          <w:rFonts w:ascii="Montserrat" w:hAnsi="Montserrat" w:cs="Open Sans"/>
          <w:color w:val="3E3E3D"/>
          <w:shd w:val="clear" w:color="auto" w:fill="FFFFFF"/>
          <w:lang w:val="lv-LV"/>
        </w:rPr>
        <w:t>Pievienojam klasei konstruktoru:</w:t>
      </w:r>
    </w:p>
    <w:p w14:paraId="3884B1B2" w14:textId="77777777" w:rsidR="0059221A" w:rsidRDefault="0059221A" w:rsidP="0059221A">
      <w:pPr>
        <w:pStyle w:val="SourceCode"/>
        <w:rPr>
          <w:rStyle w:val="VerbatimChar"/>
        </w:rPr>
      </w:pPr>
    </w:p>
    <w:p w14:paraId="2E983BC5" w14:textId="362159F4" w:rsidR="0059221A" w:rsidRDefault="0059221A" w:rsidP="0059221A">
      <w:pPr>
        <w:pStyle w:val="SourceCode"/>
        <w:ind w:firstLine="360"/>
      </w:pPr>
      <w:r>
        <w:rPr>
          <w:rStyle w:val="VerbatimChar"/>
        </w:rPr>
        <w:lastRenderedPageBreak/>
        <w:t>public Cat(String color, String name, int weight) {</w:t>
      </w:r>
      <w:r>
        <w:br/>
      </w:r>
      <w:r>
        <w:rPr>
          <w:rStyle w:val="VerbatimChar"/>
        </w:rPr>
        <w:t xml:space="preserve">        this.color = color;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weight = weight;</w:t>
      </w:r>
      <w:r>
        <w:br/>
      </w:r>
      <w:r>
        <w:rPr>
          <w:rStyle w:val="VerbatimChar"/>
        </w:rPr>
        <w:t xml:space="preserve">    }</w:t>
      </w:r>
    </w:p>
    <w:p w14:paraId="7DFA7C19" w14:textId="77777777" w:rsidR="0059221A" w:rsidRDefault="0059221A" w:rsidP="0059221A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2139C651" w14:textId="0C2EE456" w:rsidR="0059221A" w:rsidRDefault="0059221A" w:rsidP="0059221A">
      <w:pPr>
        <w:pStyle w:val="Compact"/>
        <w:numPr>
          <w:ilvl w:val="0"/>
          <w:numId w:val="30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59221A">
        <w:rPr>
          <w:rFonts w:ascii="Montserrat" w:hAnsi="Montserrat" w:cs="Open Sans"/>
          <w:color w:val="3E3E3D"/>
          <w:shd w:val="clear" w:color="auto" w:fill="FFFFFF"/>
          <w:lang w:val="lv-LV"/>
        </w:rPr>
        <w:t>Pievienojam visiem laukiem “get” un “set” metodes:</w:t>
      </w:r>
    </w:p>
    <w:p w14:paraId="6F14CDFA" w14:textId="77777777" w:rsidR="0059221A" w:rsidRPr="0059221A" w:rsidRDefault="0059221A" w:rsidP="0059221A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5CD95C39" w14:textId="23F17FC4" w:rsidR="0059221A" w:rsidRDefault="0059221A" w:rsidP="0059221A">
      <w:pPr>
        <w:pStyle w:val="SourceCode"/>
        <w:rPr>
          <w:rStyle w:val="VerbatimChar"/>
        </w:rPr>
      </w:pPr>
      <w:r>
        <w:rPr>
          <w:rStyle w:val="VerbatimChar"/>
        </w:rPr>
        <w:t xml:space="preserve">    public String getColor() {</w:t>
      </w:r>
      <w:r>
        <w:br/>
      </w:r>
      <w:r>
        <w:rPr>
          <w:rStyle w:val="VerbatimChar"/>
        </w:rPr>
        <w:t xml:space="preserve">        return color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Color(String color) {</w:t>
      </w:r>
      <w:r>
        <w:br/>
      </w:r>
      <w:r>
        <w:rPr>
          <w:rStyle w:val="VerbatimChar"/>
        </w:rPr>
        <w:t xml:space="preserve">        this.color = color;</w:t>
      </w:r>
      <w:r>
        <w:br/>
      </w:r>
      <w:r>
        <w:rPr>
          <w:rStyle w:val="VerbatimChar"/>
        </w:rPr>
        <w:t xml:space="preserve">    }</w:t>
      </w:r>
    </w:p>
    <w:p w14:paraId="4079CB6C" w14:textId="290E481E" w:rsidR="0059221A" w:rsidRDefault="0059221A" w:rsidP="0059221A">
      <w:pPr>
        <w:pStyle w:val="SourceCode"/>
        <w:rPr>
          <w:rStyle w:val="VerbatimChar"/>
        </w:rPr>
      </w:pPr>
      <w:r>
        <w:rPr>
          <w:rStyle w:val="VerbatimChar"/>
        </w:rPr>
        <w:tab/>
        <w:t>. . .</w:t>
      </w:r>
      <w:r>
        <w:rPr>
          <w:rStyle w:val="VerbatimChar"/>
        </w:rPr>
        <w:t xml:space="preserve">   </w:t>
      </w:r>
    </w:p>
    <w:p w14:paraId="06C6CAAD" w14:textId="77777777" w:rsidR="0059221A" w:rsidRDefault="0059221A" w:rsidP="0059221A">
      <w:pPr>
        <w:pStyle w:val="SourceCode"/>
      </w:pPr>
    </w:p>
    <w:p w14:paraId="1B7DB857" w14:textId="5A0C1F1E" w:rsidR="0059221A" w:rsidRPr="0059221A" w:rsidRDefault="0059221A" w:rsidP="0059221A">
      <w:pPr>
        <w:pStyle w:val="Compact"/>
        <w:numPr>
          <w:ilvl w:val="1"/>
          <w:numId w:val="31"/>
        </w:numPr>
      </w:pPr>
      <w:r w:rsidRPr="0059221A">
        <w:rPr>
          <w:rFonts w:ascii="Montserrat" w:hAnsi="Montserrat" w:cs="Open Sans"/>
          <w:color w:val="3E3E3D"/>
          <w:shd w:val="clear" w:color="auto" w:fill="FFFFFF"/>
          <w:lang w:val="lv-LV"/>
        </w:rPr>
        <w:t>Izveidosim jaunu klasi “CatOwner” ar metodi “main”, ko izmantosim Cat objekta veidošanai</w:t>
      </w:r>
    </w:p>
    <w:p w14:paraId="1E12954C" w14:textId="77777777" w:rsidR="0059221A" w:rsidRDefault="0059221A" w:rsidP="0059221A">
      <w:pPr>
        <w:pStyle w:val="Compact"/>
        <w:ind w:left="480"/>
      </w:pPr>
    </w:p>
    <w:p w14:paraId="4115ADBC" w14:textId="44148BB3" w:rsidR="0059221A" w:rsidRDefault="0059221A" w:rsidP="0059221A">
      <w:pPr>
        <w:pStyle w:val="SourceCode"/>
        <w:rPr>
          <w:rStyle w:val="VerbatimChar"/>
        </w:rPr>
      </w:pPr>
      <w:r>
        <w:rPr>
          <w:rStyle w:val="VerbatimChar"/>
        </w:rPr>
        <w:t xml:space="preserve">    public class CatOwner {</w:t>
      </w:r>
      <w:r>
        <w:br/>
      </w:r>
      <w:r>
        <w:rPr>
          <w:rStyle w:val="VerbatimChar"/>
        </w:rPr>
        <w:t xml:space="preserve">        public static void main(String[] args) {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p w14:paraId="63402545" w14:textId="77777777" w:rsidR="0059221A" w:rsidRDefault="0059221A" w:rsidP="0059221A">
      <w:pPr>
        <w:pStyle w:val="SourceCode"/>
      </w:pPr>
    </w:p>
    <w:p w14:paraId="77B6CDC0" w14:textId="77777777" w:rsidR="0059221A" w:rsidRDefault="0059221A" w:rsidP="0059221A">
      <w:pPr>
        <w:pStyle w:val="Compact"/>
        <w:numPr>
          <w:ilvl w:val="1"/>
          <w:numId w:val="31"/>
        </w:numPr>
      </w:pPr>
      <w:r w:rsidRPr="0059221A">
        <w:rPr>
          <w:rFonts w:ascii="Montserrat" w:hAnsi="Montserrat" w:cs="Open Sans"/>
          <w:color w:val="3E3E3D"/>
          <w:shd w:val="clear" w:color="auto" w:fill="FFFFFF"/>
          <w:lang w:val="lv-LV"/>
        </w:rPr>
        <w:t>Klases “CatOwner” metodē “main” izveidsim klases Cat objektu</w:t>
      </w:r>
      <w:r>
        <w:t>:</w:t>
      </w:r>
    </w:p>
    <w:p w14:paraId="6666406B" w14:textId="7BC22F85" w:rsidR="0059221A" w:rsidRDefault="0059221A" w:rsidP="0059221A">
      <w:pPr>
        <w:pStyle w:val="SourceCode"/>
        <w:ind w:left="480"/>
        <w:rPr>
          <w:rStyle w:val="VerbatimChar"/>
        </w:rPr>
      </w:pPr>
    </w:p>
    <w:p w14:paraId="3B003164" w14:textId="63A5FBAC" w:rsidR="0059221A" w:rsidRDefault="0059221A" w:rsidP="0059221A">
      <w:pPr>
        <w:pStyle w:val="SourceCode"/>
        <w:ind w:firstLine="480"/>
        <w:rPr>
          <w:rStyle w:val="VerbatimChar"/>
        </w:rPr>
      </w:pPr>
      <w:r>
        <w:rPr>
          <w:rStyle w:val="VerbatimChar"/>
        </w:rPr>
        <w:t>Cat myCat = new Cat("black", "Tom", 5);</w:t>
      </w:r>
    </w:p>
    <w:p w14:paraId="71B4E726" w14:textId="77777777" w:rsidR="0059221A" w:rsidRDefault="0059221A" w:rsidP="0059221A">
      <w:pPr>
        <w:pStyle w:val="SourceCode"/>
        <w:ind w:firstLine="480"/>
      </w:pPr>
    </w:p>
    <w:p w14:paraId="11739FE0" w14:textId="77777777" w:rsidR="0059221A" w:rsidRPr="0059221A" w:rsidRDefault="0059221A" w:rsidP="0059221A">
      <w:pPr>
        <w:pStyle w:val="Compact"/>
        <w:numPr>
          <w:ilvl w:val="1"/>
          <w:numId w:val="31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59221A">
        <w:rPr>
          <w:rFonts w:ascii="Montserrat" w:hAnsi="Montserrat" w:cs="Open Sans"/>
          <w:color w:val="3E3E3D"/>
          <w:shd w:val="clear" w:color="auto" w:fill="FFFFFF"/>
          <w:lang w:val="lv-LV"/>
        </w:rPr>
        <w:t>Izmantosim “get” metodes un izdrukāsim visu lauku vērtības</w:t>
      </w:r>
    </w:p>
    <w:p w14:paraId="6CD46877" w14:textId="77777777" w:rsidR="0059221A" w:rsidRDefault="0059221A" w:rsidP="0059221A">
      <w:pPr>
        <w:pStyle w:val="SourceCode"/>
        <w:rPr>
          <w:rStyle w:val="VerbatimChar"/>
        </w:rPr>
      </w:pPr>
    </w:p>
    <w:p w14:paraId="1BC8FFFC" w14:textId="2BB899C3" w:rsidR="0059221A" w:rsidRDefault="0059221A" w:rsidP="0059221A">
      <w:pPr>
        <w:pStyle w:val="SourceCode"/>
        <w:rPr>
          <w:rStyle w:val="VerbatimChar"/>
        </w:rPr>
      </w:pPr>
      <w:r>
        <w:rPr>
          <w:rStyle w:val="VerbatimChar"/>
        </w:rPr>
        <w:t xml:space="preserve">    System.out.println("My cat's color - " + myCat.getColor());</w:t>
      </w:r>
      <w:r>
        <w:br/>
      </w:r>
      <w:r>
        <w:rPr>
          <w:rStyle w:val="VerbatimChar"/>
        </w:rPr>
        <w:t xml:space="preserve">    System.out.println("name - " + myCat.getName());</w:t>
      </w:r>
      <w:r>
        <w:br/>
      </w:r>
      <w:r>
        <w:rPr>
          <w:rStyle w:val="VerbatimChar"/>
        </w:rPr>
        <w:t xml:space="preserve">    System.out.println("species - " + myCat.getSpecies());</w:t>
      </w:r>
      <w:r>
        <w:br/>
      </w:r>
      <w:r>
        <w:rPr>
          <w:rStyle w:val="VerbatimChar"/>
        </w:rPr>
        <w:t xml:space="preserve">    System.out.println("age - " + myCat.getAge());</w:t>
      </w:r>
      <w:r>
        <w:br/>
      </w:r>
      <w:r>
        <w:rPr>
          <w:rStyle w:val="VerbatimChar"/>
        </w:rPr>
        <w:t xml:space="preserve">    System.out.println("weight - " + myCat.getWeight());</w:t>
      </w:r>
    </w:p>
    <w:p w14:paraId="63EFA37B" w14:textId="77777777" w:rsidR="0059221A" w:rsidRDefault="0059221A" w:rsidP="0059221A">
      <w:pPr>
        <w:pStyle w:val="SourceCode"/>
      </w:pPr>
    </w:p>
    <w:p w14:paraId="09113573" w14:textId="77777777" w:rsidR="0059221A" w:rsidRPr="0059221A" w:rsidRDefault="0059221A" w:rsidP="0059221A">
      <w:pPr>
        <w:pStyle w:val="ListParagraph"/>
        <w:numPr>
          <w:ilvl w:val="1"/>
          <w:numId w:val="31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59221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Rezultātam ir jāizskatās šādi:</w:t>
      </w:r>
    </w:p>
    <w:p w14:paraId="743C3A84" w14:textId="02A00FCC" w:rsidR="0059221A" w:rsidRDefault="0059221A" w:rsidP="0059221A">
      <w:pPr>
        <w:pStyle w:val="SourceCode"/>
        <w:numPr>
          <w:ilvl w:val="0"/>
          <w:numId w:val="29"/>
        </w:numPr>
        <w:rPr>
          <w:rStyle w:val="VerbatimChar"/>
        </w:rPr>
      </w:pPr>
      <w:r>
        <w:rPr>
          <w:rStyle w:val="VerbatimChar"/>
        </w:rPr>
        <w:t>My cat's color - black</w:t>
      </w:r>
      <w:r>
        <w:br/>
      </w:r>
      <w:r>
        <w:rPr>
          <w:rStyle w:val="VerbatimChar"/>
        </w:rPr>
        <w:t>name - Tom</w:t>
      </w:r>
      <w:r>
        <w:br/>
      </w:r>
      <w:r>
        <w:rPr>
          <w:rStyle w:val="VerbatimChar"/>
        </w:rPr>
        <w:t>species - null</w:t>
      </w:r>
      <w:r>
        <w:br/>
      </w:r>
      <w:r>
        <w:rPr>
          <w:rStyle w:val="VerbatimChar"/>
        </w:rPr>
        <w:t>age - 0</w:t>
      </w:r>
      <w:r>
        <w:br/>
      </w:r>
      <w:r>
        <w:rPr>
          <w:rStyle w:val="VerbatimChar"/>
        </w:rPr>
        <w:t xml:space="preserve">weight </w:t>
      </w:r>
      <w:r>
        <w:rPr>
          <w:rStyle w:val="VerbatimChar"/>
        </w:rPr>
        <w:t>–</w:t>
      </w:r>
      <w:r>
        <w:rPr>
          <w:rStyle w:val="VerbatimChar"/>
        </w:rPr>
        <w:t xml:space="preserve"> 5</w:t>
      </w:r>
    </w:p>
    <w:p w14:paraId="4D06F8F5" w14:textId="77777777" w:rsidR="0059221A" w:rsidRDefault="0059221A" w:rsidP="0059221A">
      <w:pPr>
        <w:pStyle w:val="SourceCode"/>
        <w:numPr>
          <w:ilvl w:val="0"/>
          <w:numId w:val="29"/>
        </w:numPr>
      </w:pPr>
    </w:p>
    <w:p w14:paraId="459DCD91" w14:textId="77777777" w:rsidR="0059221A" w:rsidRPr="0059221A" w:rsidRDefault="0059221A" w:rsidP="0059221A">
      <w:pPr>
        <w:pStyle w:val="ListParagraph"/>
        <w:numPr>
          <w:ilvl w:val="0"/>
          <w:numId w:val="30"/>
        </w:numPr>
        <w:spacing w:after="200" w:line="240" w:lineRule="auto"/>
        <w:rPr>
          <w:rStyle w:val="VerbatimChar"/>
        </w:rPr>
      </w:pPr>
      <w:r w:rsidRPr="0059221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No konsoles izvades redzam, ka “species - null” un “age - 0”. Kāpēc šīs vērtības nav “iesetotas”?</w:t>
      </w:r>
    </w:p>
    <w:p w14:paraId="51E41801" w14:textId="77777777" w:rsidR="0059221A" w:rsidRDefault="0059221A" w:rsidP="0059221A">
      <w:pPr>
        <w:pStyle w:val="ListParagraph"/>
        <w:numPr>
          <w:ilvl w:val="1"/>
          <w:numId w:val="28"/>
        </w:numPr>
        <w:spacing w:after="200" w:line="240" w:lineRule="auto"/>
      </w:pPr>
      <w:r w:rsidRPr="0059221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evietojiet trūkstošās vērtības laukos “species” un “age” un izvadiet tās konsolē.</w:t>
      </w:r>
      <w:r w:rsidRPr="0059221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br/>
        <w:t>P.S. vērtības ievietojiet pēc brīvas izvēles</w:t>
      </w:r>
    </w:p>
    <w:p w14:paraId="3679C085" w14:textId="77777777" w:rsidR="0059221A" w:rsidRDefault="0059221A" w:rsidP="0059221A">
      <w:pPr>
        <w:pStyle w:val="SourceCode"/>
      </w:pPr>
      <w:r>
        <w:rPr>
          <w:rStyle w:val="VerbatimChar"/>
        </w:rPr>
        <w:t xml:space="preserve">    myCat.setAge(2);</w:t>
      </w:r>
      <w:r>
        <w:br/>
      </w:r>
      <w:r>
        <w:rPr>
          <w:rStyle w:val="VerbatimChar"/>
        </w:rPr>
        <w:t xml:space="preserve">        ...</w:t>
      </w:r>
    </w:p>
    <w:p w14:paraId="00EFC8D6" w14:textId="77777777" w:rsidR="0059221A" w:rsidRDefault="0059221A" w:rsidP="00D1147E">
      <w:pPr>
        <w:pStyle w:val="Compact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0A558499" w14:textId="77777777" w:rsidR="0059221A" w:rsidRDefault="0059221A" w:rsidP="00D1147E">
      <w:pPr>
        <w:pStyle w:val="Compact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40BB1A17" w14:textId="77777777" w:rsidR="00D1147E" w:rsidRPr="000C11E2" w:rsidRDefault="00D1147E" w:rsidP="00D1147E">
      <w:pPr>
        <w:pStyle w:val="Compact"/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</w:pPr>
    </w:p>
    <w:p w14:paraId="76CC88B0" w14:textId="7EA29BC4" w:rsidR="00D1147E" w:rsidRDefault="00D1147E">
      <w:pPr>
        <w:rPr>
          <w:rFonts w:ascii="Montserrat SemiBold" w:eastAsiaTheme="majorEastAsia" w:hAnsi="Montserrat SemiBold" w:cstheme="majorBidi"/>
          <w:color w:val="3E3E3D"/>
          <w:sz w:val="32"/>
          <w:szCs w:val="32"/>
        </w:rPr>
      </w:pPr>
      <w:r>
        <w:rPr>
          <w:rFonts w:ascii="Montserrat SemiBold" w:eastAsiaTheme="majorEastAsia" w:hAnsi="Montserrat SemiBold" w:cstheme="majorBidi"/>
          <w:color w:val="3E3E3D"/>
          <w:sz w:val="32"/>
          <w:szCs w:val="32"/>
        </w:rPr>
        <w:br w:type="page"/>
      </w:r>
    </w:p>
    <w:p w14:paraId="3F3EA0EB" w14:textId="77777777" w:rsidR="00D1147E" w:rsidRDefault="00D1147E">
      <w:pPr>
        <w:rPr>
          <w:rFonts w:ascii="Montserrat SemiBold" w:eastAsiaTheme="majorEastAsia" w:hAnsi="Montserrat SemiBold" w:cstheme="majorBidi"/>
          <w:color w:val="3E3E3D"/>
          <w:sz w:val="32"/>
          <w:szCs w:val="32"/>
        </w:rPr>
      </w:pPr>
    </w:p>
    <w:p w14:paraId="5F473215" w14:textId="376905EA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2" w:name="nodarbība-2.-mājas-darbs-2"/>
      <w:bookmarkEnd w:id="1"/>
      <w:r w:rsidRPr="00663E47">
        <w:rPr>
          <w:rFonts w:ascii="Montserrat SemiBold" w:hAnsi="Montserrat SemiBold"/>
          <w:color w:val="3E3E3D"/>
          <w:sz w:val="40"/>
          <w:szCs w:val="40"/>
        </w:rPr>
        <w:t>2. mājas darbs</w:t>
      </w:r>
      <w:bookmarkEnd w:id="2"/>
    </w:p>
    <w:p w14:paraId="49593049" w14:textId="77777777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</w:rPr>
      </w:pPr>
      <w:bookmarkStart w:id="3" w:name="patvaļīgo-skaitļu-ģenerators"/>
      <w:r w:rsidRPr="00663E47">
        <w:rPr>
          <w:rFonts w:ascii="Montserrat SemiBold" w:hAnsi="Montserrat SemiBold"/>
          <w:color w:val="3E3E3D"/>
        </w:rPr>
        <w:t>Patvaļīgo skaitļu ģenerators</w:t>
      </w:r>
      <w:bookmarkEnd w:id="3"/>
    </w:p>
    <w:p w14:paraId="704E99F6" w14:textId="77777777" w:rsidR="004E0E86" w:rsidRDefault="004E0E86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bookmarkStart w:id="4" w:name="uzdevums-1"/>
    </w:p>
    <w:p w14:paraId="7D9E467E" w14:textId="410823B4" w:rsidR="004C27CF" w:rsidRPr="004E0E86" w:rsidRDefault="004C27CF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r w:rsidRPr="004E0E86">
        <w:rPr>
          <w:rFonts w:ascii="Montserrat" w:eastAsiaTheme="minorHAnsi" w:hAnsi="Montserrat" w:cs="Open Sans"/>
          <w:color w:val="3E3E3D"/>
          <w:shd w:val="clear" w:color="auto" w:fill="FFFFFF"/>
        </w:rPr>
        <w:t>Uzdevums:</w:t>
      </w:r>
      <w:bookmarkEnd w:id="4"/>
    </w:p>
    <w:p w14:paraId="3C035825" w14:textId="77777777" w:rsidR="004C27CF" w:rsidRPr="004E0E86" w:rsidRDefault="004C27CF" w:rsidP="004C27CF">
      <w:pPr>
        <w:pStyle w:val="FirstParagraph"/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4E0E86">
        <w:rPr>
          <w:rFonts w:ascii="Montserrat" w:hAnsi="Montserrat" w:cs="Open Sans"/>
          <w:color w:val="3E3E3D"/>
          <w:shd w:val="clear" w:color="auto" w:fill="FFFFFF"/>
          <w:lang w:val="lv-LV"/>
        </w:rPr>
        <w:t>Uzrakstīt programmu, kas ģenerē trīs patvaļīgus skaitļus un to summu izvada konsulē</w:t>
      </w:r>
    </w:p>
    <w:p w14:paraId="67594D65" w14:textId="0D34120C" w:rsidR="004C27CF" w:rsidRPr="004E0E86" w:rsidRDefault="004C27CF" w:rsidP="006264A5">
      <w:pPr>
        <w:pStyle w:val="ListParagraph"/>
        <w:numPr>
          <w:ilvl w:val="0"/>
          <w:numId w:val="11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4E0E86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zveidojam klasi RandomNumberAdder un pievienojam “main” metodi.</w:t>
      </w:r>
    </w:p>
    <w:p w14:paraId="67FB003E" w14:textId="77777777" w:rsidR="004C27CF" w:rsidRPr="004E0E86" w:rsidRDefault="004C27CF" w:rsidP="006264A5">
      <w:pPr>
        <w:pStyle w:val="ListParagraph"/>
        <w:numPr>
          <w:ilvl w:val="0"/>
          <w:numId w:val="12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4E0E86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etodē main izveidot vienu klases Random eksemplāru.</w:t>
      </w:r>
    </w:p>
    <w:p w14:paraId="23454196" w14:textId="1527E137" w:rsidR="004C27CF" w:rsidRDefault="004C27CF" w:rsidP="004C27CF">
      <w:pPr>
        <w:pStyle w:val="SourceCode"/>
      </w:pPr>
      <w:r>
        <w:rPr>
          <w:rStyle w:val="VerbatimChar"/>
        </w:rPr>
        <w:t xml:space="preserve">    </w:t>
      </w:r>
      <w:r w:rsidR="004E0E86">
        <w:rPr>
          <w:rStyle w:val="VerbatimChar"/>
        </w:rPr>
        <w:tab/>
      </w:r>
      <w:r w:rsidR="004E0E86">
        <w:rPr>
          <w:rStyle w:val="VerbatimChar"/>
        </w:rPr>
        <w:tab/>
      </w:r>
      <w:r>
        <w:rPr>
          <w:rStyle w:val="VerbatimChar"/>
        </w:rPr>
        <w:t>Random randomNumberGenerator = new Random();</w:t>
      </w:r>
    </w:p>
    <w:p w14:paraId="32F1E305" w14:textId="109B7B43" w:rsidR="004C27CF" w:rsidRDefault="004C27CF" w:rsidP="006264A5">
      <w:pPr>
        <w:pStyle w:val="Compact"/>
        <w:numPr>
          <w:ilvl w:val="0"/>
          <w:numId w:val="13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4E0E86">
        <w:rPr>
          <w:rFonts w:ascii="Montserrat" w:hAnsi="Montserrat" w:cs="Open Sans"/>
          <w:color w:val="3E3E3D"/>
          <w:shd w:val="clear" w:color="auto" w:fill="FFFFFF"/>
          <w:lang w:val="lv-LV"/>
        </w:rPr>
        <w:t>Klasi Random nepieciešams importēt.</w:t>
      </w:r>
    </w:p>
    <w:p w14:paraId="37D482B2" w14:textId="77777777" w:rsidR="004E0E86" w:rsidRPr="004E0E86" w:rsidRDefault="004E0E86" w:rsidP="004E0E86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049F1442" w14:textId="6A3D92D1" w:rsidR="004C27CF" w:rsidRDefault="004C27CF" w:rsidP="004C27CF">
      <w:pPr>
        <w:pStyle w:val="SourceCode"/>
      </w:pPr>
      <w:r>
        <w:rPr>
          <w:rStyle w:val="VerbatimChar"/>
        </w:rPr>
        <w:t xml:space="preserve">    </w:t>
      </w:r>
      <w:r w:rsidR="006264A5">
        <w:rPr>
          <w:rStyle w:val="VerbatimChar"/>
        </w:rPr>
        <w:tab/>
      </w:r>
      <w:r w:rsidR="006264A5">
        <w:rPr>
          <w:rStyle w:val="VerbatimChar"/>
        </w:rPr>
        <w:tab/>
      </w:r>
      <w:r>
        <w:rPr>
          <w:rStyle w:val="VerbatimChar"/>
        </w:rPr>
        <w:t>import java.util.Random;</w:t>
      </w:r>
    </w:p>
    <w:p w14:paraId="155CB65C" w14:textId="72D4083C" w:rsidR="004E0E86" w:rsidRDefault="004C27CF" w:rsidP="006264A5">
      <w:pPr>
        <w:pStyle w:val="Compact"/>
        <w:numPr>
          <w:ilvl w:val="0"/>
          <w:numId w:val="14"/>
        </w:numPr>
      </w:pPr>
      <w:r w:rsidRPr="004E0E86">
        <w:rPr>
          <w:rFonts w:ascii="Montserrat" w:hAnsi="Montserrat" w:cs="Open Sans"/>
          <w:color w:val="3E3E3D"/>
          <w:shd w:val="clear" w:color="auto" w:fill="FFFFFF"/>
          <w:lang w:val="lv-LV"/>
        </w:rPr>
        <w:t>Izmantojot “Random” klases metodi “nextInt” nepieciešams saņemt 3 izlases skaitļus un piešķirt to vērtības no jauna izveidotiem lokālajiem mainīgajiem</w:t>
      </w:r>
      <w:r>
        <w:t>.</w:t>
      </w:r>
    </w:p>
    <w:p w14:paraId="4B4CE852" w14:textId="77777777" w:rsidR="004E0E86" w:rsidRPr="004E0E86" w:rsidRDefault="004E0E86" w:rsidP="004E0E86">
      <w:pPr>
        <w:pStyle w:val="Compact"/>
        <w:ind w:left="480"/>
        <w:rPr>
          <w:rStyle w:val="VerbatimChar"/>
          <w:rFonts w:asciiTheme="minorHAnsi" w:hAnsiTheme="minorHAnsi"/>
        </w:rPr>
      </w:pPr>
    </w:p>
    <w:p w14:paraId="48908388" w14:textId="766ED7E0" w:rsidR="004C27CF" w:rsidRDefault="004C27CF" w:rsidP="004E0E86">
      <w:pPr>
        <w:pStyle w:val="SourceCode"/>
        <w:ind w:left="720" w:firstLine="720"/>
      </w:pPr>
      <w:r>
        <w:rPr>
          <w:rStyle w:val="VerbatimChar"/>
        </w:rPr>
        <w:t>randomNumberGenerator.nextInt()</w:t>
      </w:r>
    </w:p>
    <w:p w14:paraId="6B12D89D" w14:textId="77777777" w:rsidR="004C27CF" w:rsidRPr="004E0E86" w:rsidRDefault="004C27CF" w:rsidP="006264A5">
      <w:pPr>
        <w:pStyle w:val="Compact"/>
        <w:numPr>
          <w:ilvl w:val="0"/>
          <w:numId w:val="10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4E0E86">
        <w:rPr>
          <w:rFonts w:ascii="Montserrat" w:hAnsi="Montserrat" w:cs="Open Sans"/>
          <w:color w:val="3E3E3D"/>
          <w:shd w:val="clear" w:color="auto" w:fill="FFFFFF"/>
          <w:lang w:val="lv-LV"/>
        </w:rPr>
        <w:t>Saskaitiet lokālos mainīgos un izvadiet rezultātu konsolē.</w:t>
      </w:r>
    </w:p>
    <w:p w14:paraId="422710F5" w14:textId="4180E929" w:rsidR="004C27CF" w:rsidRPr="00975C5F" w:rsidRDefault="004C27CF" w:rsidP="001D523A">
      <w:pPr>
        <w:rPr>
          <w:rFonts w:ascii="Montserrat SemiBold" w:eastAsiaTheme="majorEastAsia" w:hAnsi="Montserrat SemiBold" w:cstheme="majorBidi"/>
          <w:color w:val="3E3E3D"/>
          <w:sz w:val="40"/>
          <w:szCs w:val="40"/>
        </w:rPr>
      </w:pPr>
    </w:p>
    <w:sectPr w:rsidR="004C27CF" w:rsidRPr="00975C5F" w:rsidSect="0015684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73C418" w14:textId="77777777" w:rsidR="00005CA6" w:rsidRDefault="00005CA6" w:rsidP="001C7349">
      <w:pPr>
        <w:spacing w:after="0" w:line="240" w:lineRule="auto"/>
      </w:pPr>
      <w:r>
        <w:separator/>
      </w:r>
    </w:p>
  </w:endnote>
  <w:endnote w:type="continuationSeparator" w:id="0">
    <w:p w14:paraId="78FB05B0" w14:textId="77777777" w:rsidR="00005CA6" w:rsidRDefault="00005CA6" w:rsidP="001C7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715D0" w14:textId="77777777" w:rsidR="00791FB4" w:rsidRDefault="00791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42ED5" w14:textId="03D17CD8" w:rsidR="00B33E66" w:rsidRDefault="00116859">
    <w:pPr>
      <w:pStyle w:val="Footer"/>
      <w:jc w:val="center"/>
      <w:rPr>
        <w:caps/>
        <w:color w:val="4472C4" w:themeColor="accent1"/>
      </w:rPr>
    </w:pPr>
    <w:r w:rsidRPr="00B33E66">
      <w:rPr>
        <w:noProof/>
      </w:rPr>
      <w:drawing>
        <wp:anchor distT="0" distB="0" distL="114300" distR="114300" simplePos="0" relativeHeight="251659264" behindDoc="1" locked="0" layoutInCell="1" allowOverlap="1" wp14:anchorId="4C657E4E" wp14:editId="2EF449DB">
          <wp:simplePos x="0" y="0"/>
          <wp:positionH relativeFrom="margin">
            <wp:align>center</wp:align>
          </wp:positionH>
          <wp:positionV relativeFrom="paragraph">
            <wp:posOffset>5439</wp:posOffset>
          </wp:positionV>
          <wp:extent cx="1375410" cy="4191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410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18011CF" w14:textId="0CB12B29" w:rsidR="00B33E66" w:rsidRDefault="00116859" w:rsidP="00116859">
    <w:pPr>
      <w:pStyle w:val="Footer"/>
      <w:tabs>
        <w:tab w:val="left" w:pos="9729"/>
      </w:tabs>
      <w:rPr>
        <w:caps/>
        <w:color w:val="4472C4" w:themeColor="accent1"/>
      </w:rPr>
    </w:pPr>
    <w:r>
      <w:rPr>
        <w:caps/>
        <w:color w:val="4472C4" w:themeColor="accent1"/>
      </w:rPr>
      <w:tab/>
    </w:r>
  </w:p>
  <w:p w14:paraId="7064902A" w14:textId="0EE45BCD" w:rsidR="00B33E66" w:rsidRDefault="00B33E66">
    <w:pPr>
      <w:pStyle w:val="Footer"/>
      <w:jc w:val="center"/>
      <w:rPr>
        <w:caps/>
        <w:color w:val="4472C4" w:themeColor="accent1"/>
      </w:rPr>
    </w:pPr>
  </w:p>
  <w:p w14:paraId="3E1E6DB2" w14:textId="7776E7C4" w:rsidR="00B33E66" w:rsidRDefault="00B33E66">
    <w:pPr>
      <w:pStyle w:val="Footer"/>
      <w:jc w:val="center"/>
      <w:rPr>
        <w:caps/>
        <w:color w:val="4472C4" w:themeColor="accent1"/>
      </w:rPr>
    </w:pPr>
  </w:p>
  <w:p w14:paraId="5605C72B" w14:textId="229203F0" w:rsidR="00B33E66" w:rsidRPr="00B33E66" w:rsidRDefault="00B33E66">
    <w:pPr>
      <w:pStyle w:val="Footer"/>
      <w:jc w:val="center"/>
      <w:rPr>
        <w:caps/>
        <w:noProof/>
        <w:color w:val="3E3E3D"/>
      </w:rPr>
    </w:pPr>
    <w:r w:rsidRPr="00B33E66">
      <w:rPr>
        <w:caps/>
        <w:color w:val="3E3E3D"/>
      </w:rPr>
      <w:fldChar w:fldCharType="begin"/>
    </w:r>
    <w:r w:rsidRPr="00B33E66">
      <w:rPr>
        <w:caps/>
        <w:color w:val="3E3E3D"/>
      </w:rPr>
      <w:instrText xml:space="preserve"> PAGE   \* MERGEFORMAT </w:instrText>
    </w:r>
    <w:r w:rsidRPr="00B33E66">
      <w:rPr>
        <w:caps/>
        <w:color w:val="3E3E3D"/>
      </w:rPr>
      <w:fldChar w:fldCharType="separate"/>
    </w:r>
    <w:r w:rsidRPr="00B33E66">
      <w:rPr>
        <w:caps/>
        <w:noProof/>
        <w:color w:val="3E3E3D"/>
      </w:rPr>
      <w:t>2</w:t>
    </w:r>
    <w:r w:rsidRPr="00B33E66">
      <w:rPr>
        <w:caps/>
        <w:noProof/>
        <w:color w:val="3E3E3D"/>
      </w:rPr>
      <w:fldChar w:fldCharType="end"/>
    </w:r>
  </w:p>
  <w:p w14:paraId="5B741D74" w14:textId="58A8CE85" w:rsidR="00B33E66" w:rsidRDefault="00B33E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B8B16" w14:textId="77777777" w:rsidR="00791FB4" w:rsidRDefault="00791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81F4E9" w14:textId="77777777" w:rsidR="00005CA6" w:rsidRDefault="00005CA6" w:rsidP="001C7349">
      <w:pPr>
        <w:spacing w:after="0" w:line="240" w:lineRule="auto"/>
      </w:pPr>
      <w:r>
        <w:separator/>
      </w:r>
    </w:p>
  </w:footnote>
  <w:footnote w:type="continuationSeparator" w:id="0">
    <w:p w14:paraId="6DF82EA9" w14:textId="77777777" w:rsidR="00005CA6" w:rsidRDefault="00005CA6" w:rsidP="001C7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24C74" w14:textId="77777777" w:rsidR="00791FB4" w:rsidRDefault="00791F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4F941" w14:textId="0F26915B" w:rsidR="001C7349" w:rsidRPr="001C7349" w:rsidRDefault="00B33E66" w:rsidP="00116859">
    <w:pPr>
      <w:tabs>
        <w:tab w:val="left" w:pos="567"/>
        <w:tab w:val="left" w:pos="9729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>
      <w:rPr>
        <w:caps/>
        <w:noProof/>
        <w:color w:val="4472C4" w:themeColor="accent1"/>
      </w:rPr>
      <w:drawing>
        <wp:anchor distT="0" distB="0" distL="114300" distR="114300" simplePos="0" relativeHeight="251660288" behindDoc="1" locked="0" layoutInCell="1" allowOverlap="1" wp14:anchorId="6BC01B8F" wp14:editId="3CC4958C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2085975" cy="490220"/>
          <wp:effectExtent l="0" t="0" r="952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90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C7349" w:rsidRPr="001C7349">
      <w:rPr>
        <w:rFonts w:ascii="Montserrat" w:hAnsi="Montserrat" w:cs="Montserrat"/>
        <w:color w:val="3D3D3D"/>
        <w:sz w:val="20"/>
        <w:szCs w:val="20"/>
      </w:rPr>
      <w:t xml:space="preserve">Vadības un uzņēmējdarbības mācību centrs (LU VUMC) </w:t>
    </w:r>
    <w:r w:rsidR="00116859">
      <w:rPr>
        <w:rFonts w:ascii="Montserrat" w:hAnsi="Montserrat" w:cs="Montserrat"/>
        <w:color w:val="3D3D3D"/>
        <w:sz w:val="20"/>
        <w:szCs w:val="20"/>
      </w:rPr>
      <w:tab/>
    </w:r>
  </w:p>
  <w:p w14:paraId="072B2110" w14:textId="345C7492" w:rsidR="001C7349" w:rsidRPr="001C7349" w:rsidRDefault="001C7349" w:rsidP="00B33E66">
    <w:pPr>
      <w:tabs>
        <w:tab w:val="left" w:pos="567"/>
        <w:tab w:val="left" w:pos="9435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 xml:space="preserve">Programmas nosaukums </w:t>
    </w:r>
    <w:r w:rsidR="00B33E66">
      <w:rPr>
        <w:rFonts w:ascii="Montserrat" w:hAnsi="Montserrat" w:cs="Montserrat"/>
        <w:color w:val="3D3D3D"/>
        <w:sz w:val="20"/>
        <w:szCs w:val="20"/>
      </w:rPr>
      <w:tab/>
    </w:r>
  </w:p>
  <w:p w14:paraId="1CA00C66" w14:textId="1ECAC679" w:rsidR="001C7349" w:rsidRPr="001C7349" w:rsidRDefault="001C7349" w:rsidP="001C7349">
    <w:pPr>
      <w:tabs>
        <w:tab w:val="left" w:pos="567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>Autora Vārds Uzvārds</w:t>
    </w:r>
  </w:p>
  <w:p w14:paraId="49BCCA47" w14:textId="224B0F09" w:rsidR="001C7349" w:rsidRPr="00B33E66" w:rsidRDefault="001C7349" w:rsidP="001C7349">
    <w:pPr>
      <w:pStyle w:val="Header"/>
      <w:rPr>
        <w:rFonts w:ascii="Montserrat" w:hAnsi="Montserrat" w:cs="Montserrat"/>
        <w:color w:val="3D3D3D"/>
        <w:sz w:val="20"/>
        <w:szCs w:val="20"/>
      </w:rPr>
    </w:pPr>
    <w:r w:rsidRPr="00B33E66">
      <w:rPr>
        <w:rFonts w:ascii="Montserrat" w:hAnsi="Montserrat" w:cs="Montserrat"/>
        <w:color w:val="3D3D3D"/>
        <w:sz w:val="20"/>
        <w:szCs w:val="20"/>
      </w:rPr>
      <w:t xml:space="preserve">       2021</w:t>
    </w:r>
  </w:p>
  <w:p w14:paraId="1C6CBAA5" w14:textId="6611934E" w:rsidR="001C7349" w:rsidRPr="00B33E66" w:rsidRDefault="001C7349" w:rsidP="001C73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A1AEF" w14:textId="77777777" w:rsidR="00791FB4" w:rsidRDefault="00791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380633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2D649C"/>
    <w:multiLevelType w:val="multilevel"/>
    <w:tmpl w:val="EECA625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015134B8"/>
    <w:multiLevelType w:val="multilevel"/>
    <w:tmpl w:val="5AB8AA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21E6159"/>
    <w:multiLevelType w:val="multilevel"/>
    <w:tmpl w:val="9D72972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02872F67"/>
    <w:multiLevelType w:val="hybridMultilevel"/>
    <w:tmpl w:val="302C6A4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703564"/>
    <w:multiLevelType w:val="multilevel"/>
    <w:tmpl w:val="E668A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09204A19"/>
    <w:multiLevelType w:val="multilevel"/>
    <w:tmpl w:val="A6A22C3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1537112B"/>
    <w:multiLevelType w:val="multilevel"/>
    <w:tmpl w:val="81F88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170CD2DE"/>
    <w:multiLevelType w:val="multilevel"/>
    <w:tmpl w:val="81F88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17E25BDF"/>
    <w:multiLevelType w:val="multilevel"/>
    <w:tmpl w:val="9CECB01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1A240881"/>
    <w:multiLevelType w:val="multilevel"/>
    <w:tmpl w:val="EDAA135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DFB4F7A"/>
    <w:multiLevelType w:val="hybridMultilevel"/>
    <w:tmpl w:val="6308A60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A456A1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5904796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6011BF0"/>
    <w:multiLevelType w:val="multilevel"/>
    <w:tmpl w:val="D58E3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2A750F5C"/>
    <w:multiLevelType w:val="multilevel"/>
    <w:tmpl w:val="F3F0EDC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6521F2C"/>
    <w:multiLevelType w:val="multilevel"/>
    <w:tmpl w:val="42D8DC9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443F637E"/>
    <w:multiLevelType w:val="multilevel"/>
    <w:tmpl w:val="55CC092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71250D7"/>
    <w:multiLevelType w:val="multilevel"/>
    <w:tmpl w:val="FD8A300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4DE62313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512B37EE"/>
    <w:multiLevelType w:val="multilevel"/>
    <w:tmpl w:val="BC9AE18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54063926"/>
    <w:multiLevelType w:val="hybridMultilevel"/>
    <w:tmpl w:val="D0FAB85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1959EE"/>
    <w:multiLevelType w:val="multilevel"/>
    <w:tmpl w:val="8D98A94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55A13895"/>
    <w:multiLevelType w:val="hybridMultilevel"/>
    <w:tmpl w:val="43465AF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E1148B"/>
    <w:multiLevelType w:val="multilevel"/>
    <w:tmpl w:val="916EC49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6AC60650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6EEE746A"/>
    <w:multiLevelType w:val="multilevel"/>
    <w:tmpl w:val="CF740EF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70B4797F"/>
    <w:multiLevelType w:val="multilevel"/>
    <w:tmpl w:val="BE229DC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7EF37400"/>
    <w:multiLevelType w:val="multilevel"/>
    <w:tmpl w:val="C854F1A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8"/>
  </w:num>
  <w:num w:numId="2">
    <w:abstractNumId w:val="0"/>
  </w:num>
  <w:num w:numId="3">
    <w:abstractNumId w:val="21"/>
  </w:num>
  <w:num w:numId="4">
    <w:abstractNumId w:val="4"/>
  </w:num>
  <w:num w:numId="5">
    <w:abstractNumId w:val="11"/>
  </w:num>
  <w:num w:numId="6">
    <w:abstractNumId w:val="13"/>
  </w:num>
  <w:num w:numId="7">
    <w:abstractNumId w:val="12"/>
  </w:num>
  <w:num w:numId="8">
    <w:abstractNumId w:val="25"/>
  </w:num>
  <w:num w:numId="9">
    <w:abstractNumId w:val="19"/>
  </w:num>
  <w:num w:numId="10">
    <w:abstractNumId w:val="16"/>
  </w:num>
  <w:num w:numId="11">
    <w:abstractNumId w:val="28"/>
  </w:num>
  <w:num w:numId="12">
    <w:abstractNumId w:val="15"/>
  </w:num>
  <w:num w:numId="13">
    <w:abstractNumId w:val="24"/>
  </w:num>
  <w:num w:numId="14">
    <w:abstractNumId w:val="20"/>
  </w:num>
  <w:num w:numId="15">
    <w:abstractNumId w:val="10"/>
  </w:num>
  <w:num w:numId="16">
    <w:abstractNumId w:val="18"/>
  </w:num>
  <w:num w:numId="17">
    <w:abstractNumId w:val="5"/>
  </w:num>
  <w:num w:numId="18">
    <w:abstractNumId w:val="3"/>
  </w:num>
  <w:num w:numId="19">
    <w:abstractNumId w:val="26"/>
  </w:num>
  <w:num w:numId="20">
    <w:abstractNumId w:val="2"/>
  </w:num>
  <w:num w:numId="21">
    <w:abstractNumId w:val="6"/>
  </w:num>
  <w:num w:numId="22">
    <w:abstractNumId w:val="9"/>
  </w:num>
  <w:num w:numId="23">
    <w:abstractNumId w:val="1"/>
  </w:num>
  <w:num w:numId="24">
    <w:abstractNumId w:val="14"/>
  </w:num>
  <w:num w:numId="25">
    <w:abstractNumId w:val="17"/>
  </w:num>
  <w:num w:numId="26">
    <w:abstractNumId w:val="22"/>
  </w:num>
  <w:num w:numId="27">
    <w:abstractNumId w:val="27"/>
  </w:num>
  <w:num w:numId="28">
    <w:abstractNumId w:val="0"/>
  </w:num>
  <w:num w:numId="29">
    <w:abstractNumId w:val="8"/>
  </w:num>
  <w:num w:numId="30">
    <w:abstractNumId w:val="23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31F"/>
    <w:rsid w:val="00005CA6"/>
    <w:rsid w:val="000C11E2"/>
    <w:rsid w:val="00116859"/>
    <w:rsid w:val="00156844"/>
    <w:rsid w:val="001C7349"/>
    <w:rsid w:val="001D523A"/>
    <w:rsid w:val="003858CA"/>
    <w:rsid w:val="00394296"/>
    <w:rsid w:val="003C6DA8"/>
    <w:rsid w:val="004C27CF"/>
    <w:rsid w:val="004E0E86"/>
    <w:rsid w:val="0059221A"/>
    <w:rsid w:val="006264A5"/>
    <w:rsid w:val="0063385C"/>
    <w:rsid w:val="00663E47"/>
    <w:rsid w:val="00791FB4"/>
    <w:rsid w:val="008D2C34"/>
    <w:rsid w:val="00975C5F"/>
    <w:rsid w:val="00AC709A"/>
    <w:rsid w:val="00AD42F5"/>
    <w:rsid w:val="00B33E66"/>
    <w:rsid w:val="00C91DD5"/>
    <w:rsid w:val="00D1147E"/>
    <w:rsid w:val="00DF031F"/>
    <w:rsid w:val="00DF07F4"/>
    <w:rsid w:val="00E36956"/>
    <w:rsid w:val="00EF6328"/>
    <w:rsid w:val="00FE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F71357"/>
  <w15:chartTrackingRefBased/>
  <w15:docId w15:val="{8DEADCAB-D85C-4946-9E6A-0F9AFDD99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3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E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27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DF031F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1C7349"/>
  </w:style>
  <w:style w:type="paragraph" w:styleId="Header">
    <w:name w:val="header"/>
    <w:basedOn w:val="Normal"/>
    <w:link w:val="Head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349"/>
  </w:style>
  <w:style w:type="paragraph" w:styleId="Footer">
    <w:name w:val="footer"/>
    <w:basedOn w:val="Normal"/>
    <w:link w:val="Foot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349"/>
  </w:style>
  <w:style w:type="character" w:customStyle="1" w:styleId="Heading1Char">
    <w:name w:val="Heading 1 Char"/>
    <w:basedOn w:val="DefaultParagraphFont"/>
    <w:link w:val="Heading1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33E6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27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4C27C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4C27C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4C27CF"/>
  </w:style>
  <w:style w:type="paragraph" w:customStyle="1" w:styleId="Compact">
    <w:name w:val="Compact"/>
    <w:basedOn w:val="BodyText"/>
    <w:qFormat/>
    <w:rsid w:val="004C27CF"/>
    <w:pPr>
      <w:spacing w:before="36" w:after="36"/>
    </w:pPr>
  </w:style>
  <w:style w:type="paragraph" w:customStyle="1" w:styleId="CaptionedFigure">
    <w:name w:val="Captioned Figure"/>
    <w:basedOn w:val="Normal"/>
    <w:rsid w:val="004C27CF"/>
    <w:pPr>
      <w:keepNext/>
      <w:spacing w:after="20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4C27C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4C27CF"/>
    <w:pPr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8D2C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28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8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FDF1-3055-4667-B17B-33E749E08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1922</Words>
  <Characters>1096</Characters>
  <Application>Microsoft Office Word</Application>
  <DocSecurity>0</DocSecurity>
  <Lines>9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usova</dc:creator>
  <cp:keywords/>
  <dc:description/>
  <cp:lastModifiedBy>Martinsh Ceske (external)</cp:lastModifiedBy>
  <cp:revision>4</cp:revision>
  <dcterms:created xsi:type="dcterms:W3CDTF">2021-08-23T15:37:00Z</dcterms:created>
  <dcterms:modified xsi:type="dcterms:W3CDTF">2021-08-29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cSensitivity">
    <vt:lpwstr>Internal</vt:lpwstr>
  </property>
  <property fmtid="{D5CDD505-2E9C-101B-9397-08002B2CF9AE}" pid="3" name="MSIP_Label_90c2fedb-0da6-4717-8531-d16a1b9930f4_Enabled">
    <vt:lpwstr>true</vt:lpwstr>
  </property>
  <property fmtid="{D5CDD505-2E9C-101B-9397-08002B2CF9AE}" pid="4" name="MSIP_Label_90c2fedb-0da6-4717-8531-d16a1b9930f4_SetDate">
    <vt:lpwstr>2021-08-29T04:36:34Z</vt:lpwstr>
  </property>
  <property fmtid="{D5CDD505-2E9C-101B-9397-08002B2CF9AE}" pid="5" name="MSIP_Label_90c2fedb-0da6-4717-8531-d16a1b9930f4_Method">
    <vt:lpwstr>Standard</vt:lpwstr>
  </property>
  <property fmtid="{D5CDD505-2E9C-101B-9397-08002B2CF9AE}" pid="6" name="MSIP_Label_90c2fedb-0da6-4717-8531-d16a1b9930f4_Name">
    <vt:lpwstr>90c2fedb-0da6-4717-8531-d16a1b9930f4</vt:lpwstr>
  </property>
  <property fmtid="{D5CDD505-2E9C-101B-9397-08002B2CF9AE}" pid="7" name="MSIP_Label_90c2fedb-0da6-4717-8531-d16a1b9930f4_SiteId">
    <vt:lpwstr>45597f60-6e37-4be7-acfb-4c9e23b261ea</vt:lpwstr>
  </property>
  <property fmtid="{D5CDD505-2E9C-101B-9397-08002B2CF9AE}" pid="8" name="MSIP_Label_90c2fedb-0da6-4717-8531-d16a1b9930f4_ActionId">
    <vt:lpwstr>dfbde341-b0e6-49a7-a1a4-1acfabf0ff56</vt:lpwstr>
  </property>
  <property fmtid="{D5CDD505-2E9C-101B-9397-08002B2CF9AE}" pid="9" name="MSIP_Label_90c2fedb-0da6-4717-8531-d16a1b9930f4_ContentBits">
    <vt:lpwstr>0</vt:lpwstr>
  </property>
  <property fmtid="{D5CDD505-2E9C-101B-9397-08002B2CF9AE}" pid="10" name="Sensitivity">
    <vt:lpwstr>Internal</vt:lpwstr>
  </property>
</Properties>
</file>